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00000" w:rsidRDefault="00AF3EA8">
      <w:pPr>
        <w:framePr w:w="8760" w:h="1200" w:hRule="exact" w:wrap="auto" w:vAnchor="page" w:hAnchor="page" w:x="1561" w:y="33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</w:pPr>
      <w:r>
        <w:rPr>
          <w:noProof/>
        </w:rPr>
        <w:drawing>
          <wp:anchor distT="0" distB="0" distL="114300" distR="114300" simplePos="0" relativeHeight="251658240" behindDoc="1" locked="0" layoutInCell="0" allowOverlap="1">
            <wp:simplePos x="0" y="0"/>
            <wp:positionH relativeFrom="page">
              <wp:posOffset>228600</wp:posOffset>
            </wp:positionH>
            <wp:positionV relativeFrom="page">
              <wp:posOffset>304800</wp:posOffset>
            </wp:positionV>
            <wp:extent cx="1495425" cy="1323975"/>
            <wp:effectExtent l="0" t="0" r="9525" b="9525"/>
            <wp:wrapNone/>
            <wp:docPr id="7" name="Imagen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 preferRelativeResize="0">
                      <a:picLocks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323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B1702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RELACI</w:t>
      </w:r>
      <w:r w:rsidR="006B1702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Ó</w:t>
      </w:r>
      <w:r w:rsidR="006B1702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N PROVISIONAL DE ADJUDICACI</w:t>
      </w:r>
      <w:r w:rsidR="006B1702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Ó</w:t>
      </w:r>
      <w:r w:rsidR="006B1702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N DE OFERTAS DE PR</w:t>
      </w:r>
      <w:r w:rsidR="006B1702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Á</w:t>
      </w:r>
      <w:r w:rsidR="006B1702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CTICAS CURRICULARES DE LOS ALUMNOS DE PRACT. EN EMPRESA  EN M. U. EN GUI</w:t>
      </w:r>
      <w:r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O</w:t>
      </w:r>
      <w:r w:rsidR="006B1702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 xml:space="preserve">N, NARRATIVA Y CREATIVIDAD AUDIOVISUA (07) (MARZO ORDINARIA </w:t>
      </w:r>
      <w:r w:rsidR="006B1702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2020) EN M</w:t>
      </w:r>
      <w:r w:rsidR="006B1702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Á</w:t>
      </w:r>
      <w:r w:rsidR="006B1702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STER UNIVERSITARIO EN GUI</w:t>
      </w:r>
      <w:r w:rsidR="006B1702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Ó</w:t>
      </w:r>
      <w:r w:rsidR="006B1702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N, N</w:t>
      </w:r>
    </w:p>
    <w:p w:rsidR="00000000" w:rsidRDefault="006B1702">
      <w:pPr>
        <w:framePr w:w="8760" w:h="1200" w:hRule="exact" w:wrap="auto" w:vAnchor="page" w:hAnchor="page" w:x="1561" w:y="507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autoSpaceDE w:val="0"/>
        <w:autoSpaceDN w:val="0"/>
        <w:adjustRightInd w:val="0"/>
        <w:spacing w:after="0" w:line="240" w:lineRule="auto"/>
        <w:ind w:firstLine="500"/>
        <w:jc w:val="both"/>
        <w:rPr>
          <w:rFonts w:ascii="Arial" w:eastAsia="Times New Roman" w:hAnsi="Arial" w:cs="Arial"/>
          <w:color w:val="000000"/>
          <w:kern w:val="2"/>
          <w:sz w:val="26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>Una vez finalizado el plazo de inscripci</w:t>
      </w: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>ó</w:t>
      </w: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>n para la adjudicaci</w:t>
      </w: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>ó</w:t>
      </w: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>n de las ofertas de pr</w:t>
      </w: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>cticas curriculares dis</w:t>
      </w:r>
      <w:bookmarkStart w:id="0" w:name="_GoBack"/>
      <w:bookmarkEnd w:id="0"/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>ponibles para alumnos, se procede a publicar el Listado Provisional de Adjudicaci</w:t>
      </w: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>ó</w:t>
      </w: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 xml:space="preserve">n, </w:t>
      </w: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>quedando abierto el periodo de alegaciones hasta el  9 de marzo de 2020.</w:t>
      </w:r>
    </w:p>
    <w:p w:rsidR="00000000" w:rsidRDefault="006B1702">
      <w:pPr>
        <w:framePr w:w="8760" w:h="300" w:hRule="exact" w:wrap="auto" w:vAnchor="page" w:hAnchor="page" w:x="1561" w:y="81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color w:val="000000"/>
          <w:kern w:val="2"/>
          <w:sz w:val="26"/>
          <w:szCs w:val="24"/>
        </w:rPr>
      </w:pPr>
    </w:p>
    <w:p w:rsidR="00000000" w:rsidRDefault="006B1702">
      <w:pPr>
        <w:framePr w:w="8760" w:h="300" w:hRule="exact" w:wrap="auto" w:vAnchor="page" w:hAnchor="page" w:x="1561" w:y="963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color w:val="000000"/>
          <w:kern w:val="2"/>
          <w:sz w:val="26"/>
          <w:szCs w:val="24"/>
        </w:rPr>
      </w:pPr>
    </w:p>
    <w:p w:rsidR="00000000" w:rsidRDefault="006B1702">
      <w:pPr>
        <w:framePr w:w="1995" w:h="240" w:hRule="exact" w:wrap="auto" w:vAnchor="page" w:hAnchor="page" w:x="9481" w:y="15466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gina 1 de 2</w:t>
      </w:r>
    </w:p>
    <w:p w:rsidR="00000000" w:rsidRDefault="006B1702">
      <w:pPr>
        <w:widowControl w:val="0"/>
        <w:autoSpaceDE w:val="0"/>
        <w:autoSpaceDN w:val="0"/>
        <w:adjustRightInd w:val="0"/>
        <w:spacing w:after="0" w:line="1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:rsidR="00000000" w:rsidRDefault="00AF3EA8">
      <w:pPr>
        <w:framePr w:w="510" w:h="240" w:hRule="exact" w:wrap="auto" w:vAnchor="page" w:hAnchor="page" w:x="5881" w:y="315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  <w:u w:val="single"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1" locked="0" layoutInCell="0" allowOverlap="1">
            <wp:simplePos x="0" y="0"/>
            <wp:positionH relativeFrom="page">
              <wp:posOffset>228600</wp:posOffset>
            </wp:positionH>
            <wp:positionV relativeFrom="page">
              <wp:posOffset>304800</wp:posOffset>
            </wp:positionV>
            <wp:extent cx="1495425" cy="1323975"/>
            <wp:effectExtent l="0" t="0" r="9525" b="9525"/>
            <wp:wrapNone/>
            <wp:docPr id="6" name="Imagen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 preferRelativeResize="0">
                      <a:picLocks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323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3314065</wp:posOffset>
                </wp:positionV>
                <wp:extent cx="6591935" cy="0"/>
                <wp:effectExtent l="0" t="0" r="0" b="0"/>
                <wp:wrapNone/>
                <wp:docPr id="5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" o:spid="_x0000_s1026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260.95pt" to="537.05pt,26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ZoNEJQIAAE0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3501390</wp:posOffset>
                </wp:positionV>
                <wp:extent cx="6591935" cy="0"/>
                <wp:effectExtent l="0" t="0" r="0" b="0"/>
                <wp:wrapNone/>
                <wp:docPr id="4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5" o:spid="_x0000_s1026" style="position:absolute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275.7pt" to="537.05pt,27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4980940</wp:posOffset>
                </wp:positionV>
                <wp:extent cx="6591935" cy="0"/>
                <wp:effectExtent l="0" t="0" r="0" b="0"/>
                <wp:wrapNone/>
                <wp:docPr id="3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6" o:spid="_x0000_s1026" style="position:absolute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392.2pt" to="537.05pt,39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5168265</wp:posOffset>
                </wp:positionV>
                <wp:extent cx="6591935" cy="0"/>
                <wp:effectExtent l="0" t="0" r="0" b="0"/>
                <wp:wrapNone/>
                <wp:docPr id="2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7" o:spid="_x0000_s1026" style="position:absolute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06.95pt" to="537.05pt,40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5355590</wp:posOffset>
                </wp:positionV>
                <wp:extent cx="6591935" cy="0"/>
                <wp:effectExtent l="0" t="0" r="0" b="0"/>
                <wp:wrapNone/>
                <wp:docPr id="1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8" o:spid="_x0000_s1026" style="position:absolute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21.7pt" to="537.05pt,42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7FrJgIAAE0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 w:rsidR="006B1702">
        <w:rPr>
          <w:rFonts w:ascii="Arial" w:eastAsia="Times New Roman" w:hAnsi="Arial" w:cs="Arial"/>
          <w:color w:val="000000"/>
          <w:kern w:val="2"/>
          <w:sz w:val="20"/>
          <w:szCs w:val="24"/>
          <w:u w:val="single"/>
        </w:rPr>
        <w:t>N_PUN</w:t>
      </w:r>
    </w:p>
    <w:p w:rsidR="00000000" w:rsidRDefault="006B1702">
      <w:pPr>
        <w:framePr w:w="8625" w:h="360" w:hRule="exact" w:wrap="auto" w:vAnchor="page" w:hAnchor="page" w:x="2671" w:y="33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proofErr w:type="spellStart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Pract</w:t>
      </w:r>
      <w:proofErr w:type="spellEnd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 xml:space="preserve">. </w:t>
      </w:r>
      <w:proofErr w:type="gramStart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en</w:t>
      </w:r>
      <w:proofErr w:type="gramEnd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 xml:space="preserve"> Empresa  en M. U. en </w:t>
      </w:r>
      <w:proofErr w:type="spellStart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Gui</w:t>
      </w: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ó</w:t>
      </w: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n</w:t>
      </w:r>
      <w:proofErr w:type="spellEnd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 xml:space="preserve">, Narrativa y Creatividad </w:t>
      </w:r>
      <w:proofErr w:type="spellStart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Audiovisua</w:t>
      </w:r>
      <w:proofErr w:type="spellEnd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 xml:space="preserve"> (07)</w:t>
      </w:r>
    </w:p>
    <w:p w:rsidR="00000000" w:rsidRDefault="006B1702">
      <w:pPr>
        <w:framePr w:w="1830" w:h="345" w:hRule="exact" w:wrap="auto" w:vAnchor="page" w:hAnchor="page" w:x="781" w:y="33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Asignatura:</w:t>
      </w:r>
    </w:p>
    <w:p w:rsidR="00000000" w:rsidRDefault="006B1702">
      <w:pPr>
        <w:framePr w:w="2205" w:h="339" w:hRule="exact" w:wrap="auto" w:vAnchor="page" w:hAnchor="page" w:x="391" w:y="376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Convocatoria:</w:t>
      </w:r>
    </w:p>
    <w:p w:rsidR="00000000" w:rsidRDefault="006B1702">
      <w:pPr>
        <w:framePr w:w="8610" w:h="360" w:hRule="exact" w:wrap="auto" w:vAnchor="page" w:hAnchor="page" w:x="2641" w:y="376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MARZO ORDINARIA 2020</w:t>
      </w:r>
    </w:p>
    <w:p w:rsidR="00000000" w:rsidRDefault="006B1702">
      <w:pPr>
        <w:framePr w:w="1230" w:h="345" w:hRule="exact" w:wrap="auto" w:vAnchor="page" w:hAnchor="page" w:x="1321" w:y="4125"/>
        <w:widowControl w:val="0"/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Estado:</w:t>
      </w:r>
    </w:p>
    <w:p w:rsidR="00000000" w:rsidRDefault="006B1702">
      <w:pPr>
        <w:framePr w:w="3735" w:h="375" w:hRule="exact" w:wrap="auto" w:vAnchor="page" w:hAnchor="page" w:x="2656" w:y="41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Con puesto Adjudicado</w:t>
      </w:r>
    </w:p>
    <w:p w:rsidR="00000000" w:rsidRDefault="006B1702">
      <w:pPr>
        <w:framePr w:w="840" w:h="240" w:hRule="exact" w:wrap="auto" w:vAnchor="page" w:hAnchor="page" w:x="361" w:y="472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proofErr w:type="spellStart"/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Cod.Exp</w:t>
      </w:r>
      <w:proofErr w:type="spellEnd"/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.</w:t>
      </w:r>
    </w:p>
    <w:p w:rsidR="00000000" w:rsidRDefault="006B1702">
      <w:pPr>
        <w:framePr w:w="3555" w:h="240" w:hRule="exact" w:wrap="auto" w:vAnchor="page" w:hAnchor="page" w:x="1201" w:y="47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NOMBRE DEMANDANTE</w:t>
      </w:r>
    </w:p>
    <w:p w:rsidR="00000000" w:rsidRDefault="006B1702">
      <w:pPr>
        <w:framePr w:w="705" w:h="240" w:hRule="exact" w:wrap="auto" w:vAnchor="page" w:hAnchor="page" w:x="6481" w:y="47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Opci</w:t>
      </w: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ó</w:t>
      </w: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n</w:t>
      </w:r>
    </w:p>
    <w:p w:rsidR="00000000" w:rsidRDefault="006B1702">
      <w:pPr>
        <w:framePr w:w="720" w:h="240" w:hRule="exact" w:wrap="auto" w:vAnchor="page" w:hAnchor="page" w:x="7201" w:y="47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OFERTA</w:t>
      </w:r>
    </w:p>
    <w:p w:rsidR="00000000" w:rsidRDefault="006B1702">
      <w:pPr>
        <w:framePr w:w="3480" w:h="240" w:hRule="exact" w:wrap="auto" w:vAnchor="page" w:hAnchor="page" w:x="8041" w:y="47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NOMBRE EMPRESA</w:t>
      </w:r>
    </w:p>
    <w:p w:rsidR="00000000" w:rsidRDefault="006B1702">
      <w:pPr>
        <w:framePr w:w="600" w:h="240" w:hRule="exact" w:wrap="auto" w:vAnchor="page" w:hAnchor="page" w:x="5761" w:y="47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  <w:u w:val="single"/>
        </w:rPr>
        <w:t>Media</w:t>
      </w:r>
    </w:p>
    <w:p w:rsidR="00000000" w:rsidRDefault="006B1702">
      <w:pPr>
        <w:framePr w:w="735" w:h="240" w:hRule="exact" w:wrap="auto" w:vAnchor="page" w:hAnchor="page" w:x="361" w:y="496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03473</w:t>
      </w:r>
    </w:p>
    <w:p w:rsidR="00000000" w:rsidRDefault="006B1702">
      <w:pPr>
        <w:framePr w:w="4530" w:h="240" w:hRule="exact" w:wrap="auto" w:vAnchor="page" w:hAnchor="page" w:x="1201" w:y="496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Maldonado Parra, Mireia</w:t>
      </w:r>
    </w:p>
    <w:p w:rsidR="00000000" w:rsidRDefault="006B1702">
      <w:pPr>
        <w:framePr w:w="555" w:h="225" w:hRule="exact" w:wrap="auto" w:vAnchor="page" w:hAnchor="page" w:x="6481" w:y="496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</w:t>
      </w:r>
    </w:p>
    <w:p w:rsidR="00000000" w:rsidRDefault="006B1702">
      <w:pPr>
        <w:framePr w:w="780" w:h="240" w:hRule="exact" w:wrap="auto" w:vAnchor="page" w:hAnchor="page" w:x="7201" w:y="496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372</w:t>
      </w:r>
    </w:p>
    <w:p w:rsidR="00000000" w:rsidRDefault="006B1702">
      <w:pPr>
        <w:framePr w:w="3465" w:h="240" w:hRule="exact" w:wrap="auto" w:vAnchor="page" w:hAnchor="page" w:x="8041" w:y="496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sociaci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ó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 Libre de Prensa Alcalare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ñ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</w:t>
      </w:r>
    </w:p>
    <w:p w:rsidR="00000000" w:rsidRDefault="006B1702">
      <w:pPr>
        <w:framePr w:w="510" w:h="240" w:hRule="exact" w:wrap="auto" w:vAnchor="page" w:hAnchor="page" w:x="5881" w:y="496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8.49</w:t>
      </w:r>
    </w:p>
    <w:p w:rsidR="00000000" w:rsidRDefault="006B1702">
      <w:pPr>
        <w:framePr w:w="735" w:h="240" w:hRule="exact" w:wrap="auto" w:vAnchor="page" w:hAnchor="page" w:x="361" w:y="526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05947</w:t>
      </w:r>
    </w:p>
    <w:p w:rsidR="00000000" w:rsidRDefault="006B1702">
      <w:pPr>
        <w:framePr w:w="4530" w:h="240" w:hRule="exact" w:wrap="auto" w:vAnchor="page" w:hAnchor="page" w:x="1201" w:y="526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Reboredo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 Mart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ez, Luc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</w:t>
      </w:r>
    </w:p>
    <w:p w:rsidR="00000000" w:rsidRDefault="006B1702">
      <w:pPr>
        <w:framePr w:w="555" w:h="225" w:hRule="exact" w:wrap="auto" w:vAnchor="page" w:hAnchor="page" w:x="6481" w:y="526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</w:t>
      </w:r>
    </w:p>
    <w:p w:rsidR="00000000" w:rsidRDefault="006B1702">
      <w:pPr>
        <w:framePr w:w="780" w:h="240" w:hRule="exact" w:wrap="auto" w:vAnchor="page" w:hAnchor="page" w:x="7201" w:y="526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406</w:t>
      </w:r>
    </w:p>
    <w:p w:rsidR="00000000" w:rsidRDefault="006B1702">
      <w:pPr>
        <w:framePr w:w="3465" w:h="240" w:hRule="exact" w:wrap="auto" w:vAnchor="page" w:hAnchor="page" w:x="8041" w:y="526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ortero Formaci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ó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 S.L.</w:t>
      </w:r>
    </w:p>
    <w:p w:rsidR="00000000" w:rsidRDefault="006B1702">
      <w:pPr>
        <w:framePr w:w="510" w:h="240" w:hRule="exact" w:wrap="auto" w:vAnchor="page" w:hAnchor="page" w:x="5881" w:y="526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49</w:t>
      </w:r>
    </w:p>
    <w:p w:rsidR="00000000" w:rsidRDefault="006B1702">
      <w:pPr>
        <w:framePr w:w="8625" w:h="360" w:hRule="exact" w:wrap="auto" w:vAnchor="page" w:hAnchor="page" w:x="2671" w:y="601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proofErr w:type="spellStart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Pract</w:t>
      </w:r>
      <w:proofErr w:type="spellEnd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 xml:space="preserve">. </w:t>
      </w:r>
      <w:proofErr w:type="gramStart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en</w:t>
      </w:r>
      <w:proofErr w:type="gramEnd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 xml:space="preserve"> Empresa  en M. U. en </w:t>
      </w:r>
      <w:proofErr w:type="spellStart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Gui</w:t>
      </w: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ó</w:t>
      </w: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n</w:t>
      </w:r>
      <w:proofErr w:type="spellEnd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 xml:space="preserve">, Narrativa y Creatividad </w:t>
      </w:r>
      <w:proofErr w:type="spellStart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Audiovisua</w:t>
      </w:r>
      <w:proofErr w:type="spellEnd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 xml:space="preserve"> (07)</w:t>
      </w:r>
    </w:p>
    <w:p w:rsidR="00000000" w:rsidRDefault="006B1702">
      <w:pPr>
        <w:framePr w:w="1830" w:h="345" w:hRule="exact" w:wrap="auto" w:vAnchor="page" w:hAnchor="page" w:x="781" w:y="601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Asignatura:</w:t>
      </w:r>
    </w:p>
    <w:p w:rsidR="00000000" w:rsidRDefault="006B1702">
      <w:pPr>
        <w:framePr w:w="2205" w:h="339" w:hRule="exact" w:wrap="auto" w:vAnchor="page" w:hAnchor="page" w:x="391" w:y="63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Convocatoria:</w:t>
      </w:r>
    </w:p>
    <w:p w:rsidR="00000000" w:rsidRDefault="006B1702">
      <w:pPr>
        <w:framePr w:w="8610" w:h="360" w:hRule="exact" w:wrap="auto" w:vAnchor="page" w:hAnchor="page" w:x="2641" w:y="63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MARZO ORDINARIA 2020</w:t>
      </w:r>
    </w:p>
    <w:p w:rsidR="00000000" w:rsidRDefault="006B1702">
      <w:pPr>
        <w:framePr w:w="1230" w:h="345" w:hRule="exact" w:wrap="auto" w:vAnchor="page" w:hAnchor="page" w:x="1321" w:y="6750"/>
        <w:widowControl w:val="0"/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Estado:</w:t>
      </w:r>
    </w:p>
    <w:p w:rsidR="00000000" w:rsidRDefault="006B1702">
      <w:pPr>
        <w:framePr w:w="3735" w:h="375" w:hRule="exact" w:wrap="auto" w:vAnchor="page" w:hAnchor="page" w:x="2656" w:y="675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Sin adjudicaci</w:t>
      </w: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ó</w:t>
      </w: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n</w:t>
      </w:r>
    </w:p>
    <w:p w:rsidR="00000000" w:rsidRDefault="006B1702">
      <w:pPr>
        <w:framePr w:w="840" w:h="240" w:hRule="exact" w:wrap="auto" w:vAnchor="page" w:hAnchor="page" w:x="361" w:y="735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proofErr w:type="spellStart"/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Cod.Exp</w:t>
      </w:r>
      <w:proofErr w:type="spellEnd"/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.</w:t>
      </w:r>
    </w:p>
    <w:p w:rsidR="00000000" w:rsidRDefault="006B1702">
      <w:pPr>
        <w:framePr w:w="3555" w:h="240" w:hRule="exact" w:wrap="auto" w:vAnchor="page" w:hAnchor="page" w:x="1201" w:y="735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NOMBRE DEMANDANTE</w:t>
      </w:r>
    </w:p>
    <w:p w:rsidR="00000000" w:rsidRDefault="006B1702">
      <w:pPr>
        <w:framePr w:w="705" w:h="240" w:hRule="exact" w:wrap="auto" w:vAnchor="page" w:hAnchor="page" w:x="6481" w:y="735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Opci</w:t>
      </w: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ó</w:t>
      </w: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n</w:t>
      </w:r>
    </w:p>
    <w:p w:rsidR="00000000" w:rsidRDefault="006B1702">
      <w:pPr>
        <w:framePr w:w="720" w:h="240" w:hRule="exact" w:wrap="auto" w:vAnchor="page" w:hAnchor="page" w:x="7201" w:y="735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OFERTA</w:t>
      </w:r>
    </w:p>
    <w:p w:rsidR="00000000" w:rsidRDefault="006B1702">
      <w:pPr>
        <w:framePr w:w="3480" w:h="240" w:hRule="exact" w:wrap="auto" w:vAnchor="page" w:hAnchor="page" w:x="8041" w:y="735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NOMBRE EMPRESA</w:t>
      </w:r>
    </w:p>
    <w:p w:rsidR="00000000" w:rsidRDefault="006B1702">
      <w:pPr>
        <w:framePr w:w="600" w:h="240" w:hRule="exact" w:wrap="auto" w:vAnchor="page" w:hAnchor="page" w:x="5761" w:y="735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  <w:u w:val="single"/>
        </w:rPr>
        <w:t>Media</w:t>
      </w:r>
    </w:p>
    <w:p w:rsidR="00000000" w:rsidRDefault="006B1702">
      <w:pPr>
        <w:framePr w:w="735" w:h="240" w:hRule="exact" w:wrap="auto" w:vAnchor="page" w:hAnchor="page" w:x="361" w:y="759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9956</w:t>
      </w:r>
    </w:p>
    <w:p w:rsidR="00000000" w:rsidRDefault="006B1702">
      <w:pPr>
        <w:framePr w:w="4530" w:h="240" w:hRule="exact" w:wrap="auto" w:vAnchor="page" w:hAnchor="page" w:x="1201" w:y="75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Crespo M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rquez, Blanca</w:t>
      </w:r>
    </w:p>
    <w:p w:rsidR="00000000" w:rsidRDefault="006B1702">
      <w:pPr>
        <w:framePr w:w="510" w:h="240" w:hRule="exact" w:wrap="auto" w:vAnchor="page" w:hAnchor="page" w:x="5881" w:y="759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10</w:t>
      </w:r>
    </w:p>
    <w:p w:rsidR="00000000" w:rsidRDefault="006B1702">
      <w:pPr>
        <w:framePr w:w="735" w:h="240" w:hRule="exact" w:wrap="auto" w:vAnchor="page" w:hAnchor="page" w:x="361" w:y="788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43776</w:t>
      </w:r>
    </w:p>
    <w:p w:rsidR="00000000" w:rsidRDefault="006B1702">
      <w:pPr>
        <w:framePr w:w="4530" w:h="240" w:hRule="exact" w:wrap="auto" w:vAnchor="page" w:hAnchor="page" w:x="1201" w:y="788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Fombuena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 Mateo, Mar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í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</w:t>
      </w:r>
    </w:p>
    <w:p w:rsidR="00000000" w:rsidRDefault="006B1702">
      <w:pPr>
        <w:framePr w:w="510" w:h="240" w:hRule="exact" w:wrap="auto" w:vAnchor="page" w:hAnchor="page" w:x="5881" w:y="788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8.06</w:t>
      </w:r>
    </w:p>
    <w:p w:rsidR="00000000" w:rsidRDefault="006B1702">
      <w:pPr>
        <w:framePr w:w="735" w:h="240" w:hRule="exact" w:wrap="auto" w:vAnchor="page" w:hAnchor="page" w:x="361" w:y="818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53805</w:t>
      </w:r>
    </w:p>
    <w:p w:rsidR="00000000" w:rsidRDefault="006B1702">
      <w:pPr>
        <w:framePr w:w="4530" w:h="240" w:hRule="exact" w:wrap="auto" w:vAnchor="page" w:hAnchor="page" w:x="1201" w:y="818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Palma Varo, 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geles</w:t>
      </w:r>
    </w:p>
    <w:p w:rsidR="00000000" w:rsidRDefault="006B1702">
      <w:pPr>
        <w:framePr w:w="510" w:h="240" w:hRule="exact" w:wrap="auto" w:vAnchor="page" w:hAnchor="page" w:x="5881" w:y="818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64</w:t>
      </w:r>
    </w:p>
    <w:p w:rsidR="006B1702" w:rsidRDefault="006B1702">
      <w:pPr>
        <w:framePr w:w="1995" w:h="240" w:hRule="exact" w:wrap="auto" w:vAnchor="page" w:hAnchor="page" w:x="9481" w:y="15466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gina 2 de 2</w:t>
      </w:r>
    </w:p>
    <w:sectPr w:rsidR="006B1702">
      <w:type w:val="continuous"/>
      <w:pgSz w:w="11907" w:h="16839"/>
      <w:pgMar w:top="0" w:right="0" w:bottom="1134" w:left="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NzMzMDKzNAABJR2l4NTi4sz8PJACw1oA1gtm0CwAAAA="/>
  </w:docVars>
  <w:rsids>
    <w:rsidRoot w:val="00AF3EA8"/>
    <w:rsid w:val="006B1702"/>
    <w:rsid w:val="00AF3EA8"/>
    <w:rsid w:val="00B257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8</Words>
  <Characters>1036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rystal Decisions</Company>
  <LinksUpToDate>false</LinksUpToDate>
  <CharactersWithSpaces>12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ystal Reports</dc:creator>
  <dc:description>Powered By Crystal</dc:description>
  <cp:lastModifiedBy>Gloria Jiménez Marín</cp:lastModifiedBy>
  <cp:revision>2</cp:revision>
  <dcterms:created xsi:type="dcterms:W3CDTF">2020-03-05T10:11:00Z</dcterms:created>
  <dcterms:modified xsi:type="dcterms:W3CDTF">2020-03-05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usiness Objects Context Information">
    <vt:lpwstr>01C2D35AF44DC8546069FCCFAB82437E8ADDB2BDEF6EFD411221E6762295156B2CE22D30E7BE430ADE6E4AC17999501C5A0B1480DDA6A2C73083D54907A06E285E0B3C9FAA956C27F8E7D927E34A7857F23525A55E0A1F543C3F4B7C53EE3CAF1322CCD3E31A616128C10966ED7BE35C2FB1C33411A0AF788DE641814A1EBC1</vt:lpwstr>
  </property>
  <property fmtid="{D5CDD505-2E9C-101B-9397-08002B2CF9AE}" pid="3" name="Business Objects Context Information1">
    <vt:lpwstr>98E656A8CBA6255DF6C850D32C089C24F28191FAC438591270D119672070B9329B7C16185599ACC02CEEB2784C572A834B34DF5D2E9F2D0EFBA162205BC7290B9A4CA88084B2EFF6FD383DC7F326EC05D97FD4D231EF639BE12D73131C36E9F1636259BDB91BD58DD9BD87E59AC792D512394EE2EB3ECBF7B4A78F69EB9019D</vt:lpwstr>
  </property>
  <property fmtid="{D5CDD505-2E9C-101B-9397-08002B2CF9AE}" pid="4" name="Business Objects Context Information2">
    <vt:lpwstr>3BB8955D035EB64B79E47B555A2A7F61F97EC01236AA8CF160A54B497CEAD6E2F43D0331C2E69D23698930746AFEB936B71C7324E7179ADB855BD25B534B0392E7106EC6035F4974217F69C24DB07D168EF3</vt:lpwstr>
  </property>
</Properties>
</file>